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</w:t>
      </w:r>
      <w:r>
        <w:t xml:space="preserve"> </w:t>
      </w:r>
      <w:r>
        <w:t xml:space="preserve">มี.ค.64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กที่รับวัคซีนและมีประวัติแพ้ยาเพนนิซิลินไม่เกี่ยวกับวัคซีนแต่เป็นอาการท้องเสียอย่างรุนแรงเพราะว่ารับประทานอาหารทะเลตำรวจ ทางหลวงอุดรธานีสกัดจับรถต้องสงสัยขนยาเสพติดล็อตใหญ่ คนร้ายใช้อาวุธปืนยิงถล่มจนพรุนทั้งคัน ตำรวจ 4 นายที่อยู่ในรถไม่มีใครได้รับบาดเจ็บผู้บริหารรปภยืนยันไม่เวร วิหารและเจดีย์วัดเอี่ยมวรนุช โครงการรถไฟฟ้าสายสีม่วงใต้เตาปูน -ราษฎร์บูรณะ วงแหวนกาญจนาภิเษก ทั้งหมดได้ไง จับประเด็นข่าวร้อน สวัสดีค่ะ ร้อนกับดิฉันสุชาดานิ่มนวลอีกหนึ่งช่องทางในการ ตามรายการนะคะเข้าไปที่ Fanpage ทีบีเอสซีวันทางช่องทาง YouTube หรือว่า www.tv ฟ้า co.th เป็นที่ศึกเลือกตั้งซ่อมส.ส. นครศรีธรรมราช ถามนะคะหลายคนเห็นภาพการลงพื้นที่ของสสพรรคพลังประชารัฐมีวันนี้แหละกับต่างประเทศ เหมือนกับว่าทำไม ร่วมรัฐบาลของพรรคเนี่ยเหมือนมาแย่งเก้าอี้กันเลยนะจริงๆถ้าเกิด จำกันได้ก่อนหน้านี้เนี่ยประเด็นเรื่องการส่งผู้สมัครลงชิงเก้าอี้สสเขต 3 นครศรีธรรมราชเนี่ย มีการออกมาวิพากษ์วิจารณ์กันเยอะนะคะบางฝ่ายเขาบอกว่ามันเป็นมารยาททางการเมืองจริงๆ พื้นที่นี้เป็นของใครเนี่ยก็ต้องหลีกทางให้ ฝั่งนั้นซึ่งก็คือประชาธิปัตย์นั่นเองนะคะแต่ว่าท้ายที่สุดแล้วเนี่ยทางพลังประชารัฐเขาก็ส่ง สสของพรรคนะคะลงไปชิงเก้าอี้ตัวนี้ด้วยค่ะแล้ววันนี้หัวหน้าพักนะคะคุณเอ๋ ประวิตรวงษ์สุวรรณรองนายกรัฐมนตรีลงพื้นที่ไปช่วยผู้สมัครของพลังประชารัฐ หาเสียงแล้วก็ขึ้นเวทีปราศรัยด้วยนะคะเอาไปดูบรรยากาศกันหน่อยค่ะ ไปที่ตลาดนัดสี่แยกควนหนองหงษ์ เอกประวิตรวงษ์สุวรรณในฐานะที่เป็นหัวหน้าพรรคพลังประชารัฐนะคะวันนี้นำทีมส.ส. ของพรรค 50 กว่าคนค่ะ ดีนะเป็นจริงๆเราไม่เคยไม่ค่อยจะได้เห็นภาพนี้นะก็มีหลายท่านเลย ร่วมหาเสียงในวันนี้ทั้งคุณอนุชานาคาศัยมีร้อยเอ็ด ธรรมนัสพรหมเผ่าคุณสิระเจนจาคะไปที่นครศรีธรรมราชไปช่วยคุณอาญาสิทธิ์ ศรีสุวรรณเบอร์ 4 เป็นผู้สมัครของพลังประชารัฐนะคะหาเสียงการเลือกตั้งซ่อมสสเขต เวลาเป็นช่วงที่พลเอกประวิตรอยากได้ขึ้นไปขึ้นเวทีปราศรัยช่วยลูกพรรคหาเสียงนะคะ คนบอกไม่คุยไม่ค่อยจะได้เห็นภาพนี้เลยคือภาพที่พลเอกประวิตรอย่าขึ้นเวทีปราศรัยนะ แล้วก็พูดค่อนข้างจะยาวพอสมควรเลยบรรยากาศก็ค่อนข้างจะสบายๆด้วย ตั้งแต่ช่วงค่ำที่ผ่านมาค่ะก็มีการชูนโยบายเด่นของพรรคนะคะที่เป็นที่ยอมรับ ของประชาชนโดยเฉพาะเรื่องของการแก้ปัญหาราคาสินค้าการเกษตร การแก้ปัญหาการระบาดของโควิชนายทีนก็ทำได้เป็นอย่างดีควบคุมการระบาด โรคได้ค่ะ อย่าให้ได้อยู่ดีกินดีมีความเจริญรุ่งเรืองมากยิ่งขึ้น รวมตัวกัน เขาเรียกเสียงเฮจากบันดาล ที่ไปร่วมหาเสียงในวันนี้ด้วยเอาโทรศัพท์ไปดูเจ้าของเก้าอี้เดิมอย่างประชาธิปไตย อยากกินบ้างค่ะวันนี้ที่สนามทางเข้าโรงเรียนเฉลิมพระเกียรติสมเด็จพระศรีนครินทร์อำเภอเฉลิมพระ จังหวัดนครศรีธรรมราชวันนี้คุณจุรินทร์ลักษณวิศิษฏ์หัวหน้าพรรคประชาธิปัตย์พร้อมกับ สมาชิกสภาผู้แทนราษฎรลงพื้นที่ไปนะคะไปช่วยหาเสียงให้คุณพงษ์ศิลป์สังคม สมัคร ลงเลือกตั้งซ่อมส.ส. เขต 3 นครศรีธรรมราช วันนี้ก็ไปขึ้นเวทีปราศรัยกับพี่น้องประชาชนเช่นเดียวกันนะคะทางประชาธิปัตย์ก็ชูนโยบายสำคัญของพระ พี่กำลังดำเนินการอยู่ในขณะนี้ค่ะนักข่าวก็ถามคุณสุรินทร์นะว่ามั่นใจไหม ว่า เลือกตั้งซ่อมผลนี้ในประชาธิปัตย์ยังจะสามารถรักษาฐานเสียงเอาไว้ได้ คุณรินบอกว่ามั่นใจนะว่าจะได้รับความไว้วางใจจากพี่น้องประชาชนแล้วก็น่าจะได้เก้าอี้ส.ส ขึ้นมาอย่างแน่นอนค่ะ แล้วก็ยังเชิญชวนพี่น้องประชาชนนะคะออกมาเลือกตั้งกันในวันที่ 7 มีนาคม มีด้วยค่ะ ตามกันนะคะต้องรอลุ้นกันค่ะว่ารอบนี้ปฏิบัติจะสามารถรักษาเก้าอี้เดิมไว้ได้ไหมหรือจะถูกพลังประชารัฐเนี่ย เอาได้เก้าอี้ตัวนี้ไปคลองนะคะ ไปดูเรื่องของโควิชนายทีนการฉีดวัคซีนจะทยอยฉีดไปแล้วปรากฏว่ามีคุณหมอท่านหนึ่งอยู่ที่จังหวัด สาครมีอาการแพ้วัคซีนอย่างรุนแรงค่ะก็มีการส่งเรื่องต่อไปให้ คณะอนุกรรมการวัคซีนนะคะเพื่อตรวจสอบสาเหตุดูว่า เป็นเพราะว่าเกิดจากวัคซีนที่ฉีดไปหรือเปล่าคะวันนี้มีความชัดเจนในเบื้องต้นแล้วนะคะว่า หมอท่านนี้ไม่ได้แพ้วัคซีนที่ฉีดไปแต่เป็นอาการท้องเสียที่เกิด ขึ้นอย่างต่อเนื่อง 3-4 วันแล้วก็เลยทำให้ มีอาการอาเจียนคลื่นไส้นะคะแล้วก็ความดันโลหิต ที่นี่อีกเคสหนึ่งที่มีรายงานเพิ่มเติมในวันนี้เนี่ยมีแพทย์ท่านนึงเนี่ย ที่เป็นลมหลังจากฉีดวัคซีนไปด้วยนะคะโอภาสการย์กวินพงศ์อธิบดีกรม โรคค่ะบอกว่า ได้รับรายงานว่ามีแพทย์ที่ฉีดวัคซีนโควิชนายทีนอยู่ที่จังหวัดราชบุรี เกิดอาการเป็นลมหน้ามืดนะคะหลังจากที่ได้รับวัคซีนไปแล้วตอนนี้อาการดีขึ้นแล้วค่ะ ไปดูประวัติ การรักษาไม่เคยมีประวัติการแพ้ยามาก่อนนะคะแต่ว่าก็ต้องส่งเรื่องไปยังที่ประชุมของคณะกรรมการ ด้านการประกันคุณภาพวัคซีนด้วยเพื่อที่จะไปติดตามดูว่ามีอาการไม่พึงประสงค์หลังจาก วัคซีนหรือเปล่าก็จะมีผู้เ****วชาญในที่เขาร่วมกันวินิจฉัยนะคะว่าจะเกี่ยวข้องโดยตรงกับวัคซีนไหม ส่วนอีกท่านหนึ่งนั่นก็คือแพทย์หญิงอายุ 28 ปีนะคะที่มีรายงานก่อนหน้านี้ว่า น่าจะแพ้วัคซีน covid-19 เช่นเดียวกันค่ะปรากฏว่าพอตรวจสอบดูแล้วเนี่ย จะไม่เกี่ยว น่าจะไม่เกี่ยวนะคะน่าจะเกิดขึ้นจากอาการท้องเสียติดต่อกันถึง 4 ครั้งค่ะก็เลยทำให้มีอาการตามที่เป็นข่าว เนื่องจากแผ่นนี้เนี่ย การบริโภคอาหารทะเลมาแล้วก็มาฉีดวัคซีนซึ่งก็เป็นไปได้เหมือนกันว่าอาจจะทำให้เกิดอาการข้างเคียง อยากได้ค่ะ ไปเล่นที่สังคมไม่ค่อยสบายใจนะคะหลังจากที่มีการเวนคืนที่ดินของวัด มนุษย์ซึ่งตรงนั้นยังมีวิหารเก่าของหลวงพ่อที่อายุมากกว่า 237 ปีแล้วก็ยังมีเจดีย์เก่าด้วยสังคมก็เลยบอกว่า ถ้าเกิดหนูไปจริงๆอ่ะคงจะใจหายน่าดูเลยนะคะว่าวันนี้ทางผู้บริหารของการรถไฟแห่ง ได้ลงพื้นที่ไปตรวจสอบแล้วนะคะก็ยืนยันว่า ไม่มีการทุบ ใดๆทั้งสิ้นไม่ว่าจะเป็นตรงวิหารของหลวงพ่อหรือตรงเจดีย์เก่านะคะแต่ที่มีข่าวออกไปเนี่ยเป็นเพียงการสำรวจเบื้องต้นเท่านั้นค่ะ วันนี้มีการแถลงข่าวด้วยนะคะ ทางการรถไฟฟ้าขนส่งมวลชนแห่งประเทศไทยหรือว่าทางรปภอยากบอกว่าตอนนี้ เป็นเพียงการสำรวจแนวเขตในเบื้องต้น แล้วก็การก่อสร้างสถานีรถไฟฟ้าสายสีม่วงใต้ซึ่งจะ ต้องมีการเวนคืนที่ดินในพื้นที่ของวัดเอี่ยมวรนุชด้วยเนี่ยเดี๋ยวจะมีการขุด คุยกันอีกครั้งหนึ่งนะคะพี่นิ สถานีที่จะมีการก่อสร้างก็จะมีตำแหน่งทางขึ้นทางลงอยู่ 4 ตำแหน่งค่ะ มีทางขึ้นทางลงหมายเลข 1 จะไปอยู่ตรงบริเวณหน้าวัดเอี่ยมวรนุชนะคะใกล้กับ สี่แยกวิสุทธิกษัตริย์ ทางขึ้นลงหมายเลข 2 จะอยู่ที่ปั๊มปตทตรงข้ามกับวัดสามพระยา ทางขึ้นลงหมายเลข 3 จะอยู่ตรงโรงพิมพ์ศรีหงส์และทางขึ้นลงหมายเลข 4 จะอยู่ที่แบงค์ชาติ ถนนวิสุทธิกษัตริย์นะคะที่นี้ทางรปภเข้าไปตรวจสอบยืนยันว่า วัดเอี่ยมวรนุชเนี่ย ไม่มีการเวนคืนที่ดินตามที่เป็นข่าวค่ะก็เดี๋ยวทางรปภเขาจะไปทำความเข้าใจ เกี่ยวกับผู้ที่เกี่ยวข้องในเบื้องต้นนะคะคือจะไปคุยกับท่านเจ้าอาวาสในวันจันทร์ที่จะถึงนี้ด้วยค่ะ ในต้นสัปดาห์หน้าก็จะหารือกับทางที่ปรึกษาโครงการนะคะแล้วก็จะทยอยชี้แจงรายละเอียดที่เกี่ยวข้องกับการก่อสร้างรถไฟฟ้า ไปทางวัดได้รับทราบต่อไปค่ะตอนนี้เข้าไปดูในโซเชียลมีเดียหลายคนหุ่นดีใจมากๆเลยนะคะที่ คุยกันแล้วก็หาทางออกที่ลงตัวได้เพราะว่าหลายคนก็ไม่อยากที่จะให้ไปทำลายโบราณสถานนะคะที่อยู่ หมู่บ้านคู่เมืองมายาวนานค่ะช่วงนี้พักสักครู่นะคะเดี๋ยวช่วงนั้นกลับมาติดตามข่าวกันต่อค่ะ บ้านคืองานของเราโทร 092 774 ช่างซ่อมบ้านดอทคอม ไปดูปฏิบัติการจับกุมขบวนการค้ายาเสพ นะคะตำรวจทางหลวงอุดรธานีค่ะได้เรียกรถยนต์ต้องสงสัยคันนึงมาตรวจสอบนะคะก็เชื่อว่ารถยนต์คันนี้ น่าจะเป็นของขบวนการค้ายาเสพติดที่ลักลอบขนยามาปรากฏว่าจังหวะที่ทางเดินที่นี่เขาเรียก รถคันนี้หยุด ไม่ยอมหยุดแล้วก็ยังเร่งเครื่องหนีไปด้วยทีนี้พอไปถึงจุดจุดหนึ่ง คนร้ายก็เปิดฉากยิงต่อสู้กับทางเจ้าหน้าที่นะคะจะลดทุนไปทั้งคันเลยเอาไปดูภาพ งานที่เกิดขึ้นก่อนค่ะ ดีนะเป็นภาพ ทางเจ้าหน้าที่ตำรวจ รถสายตรวจ ตำรวจทางหลวงสถานีตำรวจ ทางหลวงอุดรธานีกำลังไล่ล่ารถยนต์กระบะต้องสงสัยคันนึงนะคะซึ่งเชื่อว่ารถยนต์คันนี้น่าจะ สายลำเลียงยาเสพ วัดใหญ่มาจากที่อำเภอท่าบ่อจังหวัดหนองคายแล้วก็เข้าไปที่ตัวเมืองอุดรธานี ปรากฏว่า ร้ายเนี่ยไม่ยอมหยุดให้ตรวจนะคะเร่งเครื่องหนีไปค่ะแล้วก็ยังชักปืนออกมายิง รถของทางเจ้าหน้าที่ นัดนะคะ ก็ทำให้รถยนต์ของทางเจ้าหน้าที่เนี่ยเครื่องยนต์ดับไปเลย ส่วนคนร้ายหลบหนีไปได้ค่ะ เพราะดีที่ตำรวจที่นั่งมาด้วยกันทั้งหมด 4 นายในรถคันนี้นะคะก็ไม่มีใครได้รับบัตร ปีนี้ทางตำรวจพิสูจน์หลักฐานก็ไปตรวจสอบรถของสายตรวจที่ถูกยิง นะคะก็จะเห็นภาพว่าโหคุณแทบทั้งคันเลยทั้งฝากระโปรงด้านหน้ารถ ก็ด้านข้างของรถนะคะ สมุดโทศิวกฤษฎิ์ บุญรักษ์นะคะสารวัตรตำรวจทางหลวงอุดรธานีบอกว่าช่วงกลางดึกที่ผ่านมาเจ้าหน้าที่นี่เขาก็ ไปออกตรวจแล้วก็ไปเจอรถยนต์ต้องสงสัยคันนึงค่ะกำลังจะมุ่งหน้าไปที่จังหวัด หนองคาย เป็นรถกระบะสีดำไม่ติดแผ่นป้ายทะเบียนด้วยนะคะเห็นท่าทางมีพิรุธเพราะว่าด้านหลังยังมีถุงสีดำที่บรรจุอยู่เต็มกระบะเลยก็เลยเรียกให้จอดปรากฏว่า ขับไม่ยอมจอดค่ะแล้วก็เร่งเครื่องหลบหนีมาบนถนนมิตรภาพหมายเลข 2 จาก สั่งของจังหวัดหนองคายจะมุ่งหน้าไปที่จังหวัดอุดรธานีมาถึงแยกหนองสองห้องคนร้ายก็อาศัยจังหวะ ปืนยิงใส่รถตำรวจที่บริเวณด้านหน้า 2 นัด ก็เห็นถึงสภาพความเสียหายที่เกิดขึ้นแต่ว่าทางเจ้าหน้าที่เนี่ยก็ไม่ได้ลดละ ความพยายามนะคะก็ยังติดตามรถของคนร้ายต่อไปแล้วก็แจ้งวิทยุให้ทางตำรวจอุดรธานีช่วยสกัด รถคันนี้ก็ขับกันมาเรื่อยๆเลยค่ะมาถึงที่บ้านน่ะค่ะตำบลนาข่า ก่อนจะถึงตัวเมืองอุดรธานีประมาณ 10 กิโลเมตรได้คนร้ายก็ชัก ปืนมายิงใส่เจ้าหน้าที่อีกครั้งจนเครื่องยนต์ดับไปเลยจังหวะนี้เลยทำให้คนร้ายเนี่ย หนีไปได้นะคะเดี๋ยวทางเจ้าหน้าที่บอกว่าเดี๋ยวต้องไปไล่ตรวจสอบภาพจากกล้องวงจรปิด ตามเส้นทางที่คนร้ายหลบหนีไป น่าจะได้ตัวกลับมาดำเนินคดีให้เร็วที่สุดค่ะ จับคดียาเสพติดนะคะไปดูคดีชิงทองกันบ้างค่ะคนร้ายบุกเดี่ยวเข้าไปที่ร้านทองที่ห้าง โลตัสกลางเมืองราชบุรีกวาดทองรูปพรรณไปได้ 40 7 บาทมูลค่ากว่า 1 ล้าน 200 บาทนะคะเหตุการณ์นี้เกิดขึ้นที่ ห้างทองเยาวราชเอเชียนะคะอยู่ในห้าง สรรพสินค้าเทสโก้โลตัส สาขาบ้านโป่งอำเภอบ้านโป่งจังหวัดราชบุรีก็เป็นภาพนาทีคนร้ายเข้ามาก่อเหตุในหูอัดมากเลยนะคะ บุกเดี่ยวมาด้วยเนี่ย มาถึงก็ ปืน นี่พนักงานแล้วก็กวาดเอาทองไปเร็วมากเลยนะคะระยะเวลาในการก่อเหตุเนี่ย จากการสอบถามพนักงานที่ขายโทรศัพท์มือถือที่เขาอยู่ตรงข้ามกับร้านทองในก็ให้ข้อมูลว่า คนร้ายมาคนเดียวแล้วก็กระโดดขึ้นไปอยู่บนตู้กระจกที่มีทองรูปพรรณ รูปประพันสันฐานของคนร้ายยังมีลักษณะท้วมใส่เสื้อแขนยาวสวมหมวก แล้วก็ใส่แว่นตาดำนะคะสงสัยหน้ากากอนามัยด้วยใช้เวลาก่อเหตุไม่นานค่ะจากนั้นก็หลบหนี ทางตำรวจมาตรวจสอบที่เกิดเหตุแล้วนะคะบอกว่าคนร้ายหลังจากชิงทองได้แล้วเนี่ย ออกไปทางประตูด้านหลัง ของฮ่างใช้รถยนต์ Isuzu สีขาวตอนครึ่งไม่ทราบทะเบียนทารกนี้ไปทางเจ้าหน้าที่เนี่ยก็วิทยุออก ตามตั้งจุดสกัดแล้วแต่ว่าตอนนี้ยังไม่พบ สวยนะคะ ส่วนกรณีของหนูน้อยวัย 3 ขวบค่ะที่หายตัวไปจากคุณพ่อคุณแม่นะคะก็ตามหากันใหญ่เลยว่า ไปไหนเนี่ยคือไปฝากไว้กับพี่เลี้ยงปรากฏว่าวันนี้ได้ลูกคืนเข้าสู่อ้อมกอดแล้วนะคะ ที่รักพาตัวไปเนี่ยก็บอกว่าชื่อไอ้อาร์ตค่ะในอาจจะเกี่ยวโยงกับ น้องวัย 3 ขวบยังไงบ้างเอาไปดูความคืบหน้ากันนะคะวันนี้คุณเธอญาดาสันติ นะคะเป็นชาวบ้านอยู่ที่อำเภอหนองลุมพุกอำเภอบ้านไผ่จังหวัดขอนแก่น สามีก็คือคุณภูวดลเดี๋ยวสุขนะคะไปพบพนักงานสอบสวนที่สถานีตำรวจ ภูธรบ้านไผ่คือไปแจ้งให้ทราบว่าตอนนี้เจอลูกสาวแล้วน้องอายุ 3 ขวบมีคนนำมาส่งคืนให้ คุณพ่อคุณแม่เล่าให้ฟังว่าคือคุณครูพี่เลี้ยงของลูกสาว อายุ 3 ขวบนั่นแหละโทรมาบอกว่ามีคนพาลูกไปแล้วคนที่พาไปเนี่ย หรือว่าในอากาศนะคะที่นี้ คุณแม่เล่าให้ฟังว่า มีคนเอาลูกสาวเนี่ย มาฝากไว้ คุณครูพี่เลี้ยงคนนี้ก็เลยไปรับตัวที่บ้านค่ะพอไปถึงเนี่ย ก็ตกใจนะคะคิดว่าไอ้ลูกจะโดนทำร้ายหรือว่าไปโดนทำไม่ดีไม่ร้ายยังไงหรือเปล่าคุณแม่บอกโชคดีมากที่ลูกก็ดูสด เล่าเรื่องดีค่ะแล้วก็พาไปตรวจร่างกายที่โรงพยาบาลบ้านไผ่นะคะแพทย์ก็ยืนยันว่า น้องยังแข็งแรงดีไม่ได้มีการถูกล่วงละเมิดทางเพศ จากการพูดคุยกับลูกนะคะลูกสาวเนี่ยเล่าให้ฟังบอกว่ามีคนชื่ออาร์ต พาไปซื้อของที่ร้านสะดวกซื้อแล้วก็พาไปเที่ยวห้างสรรพสินค้าด้วยพาไปกินข้าว พาไปอาบน้ำพาไปเข้านอนค่ะเพราะทุกอย่างลงตัว แล้วลูกได้กลับมาเดี๋ยวกูนั่งบอกก็สบายใจนะที่นี่เลยอ่ะเนี่ยเคยมีความ แหยงกับคุณพ่อคุณแม่เพราะว่าเคยยื่นฟ้องทั้งตัวคุณแม่แล้วก็ พ่อด้วยที่ศาลเยาวชนและครอบครัวจังหวัดขอนแก่นนะคะที่นี้คุณแม่ก็เลยบอกว่าเรื่องของรายละเอียด ขอให้เป็นไปตามกระบวนการของศาล อ่านว่ามายังไงก็ทำไปอย่างนั้นนะคะอย่างน้อยก็ยังดีที่เอาเด็กมาคืนค่ะ ว่าที่นี้กระทำความผิดสำเร็จไปแล้วคือคุณไปลักพาตัวลูกของเขาทั้งๆที่คุณพ่อคุณแม่ไม่รู้เรื่องไม่ยินยอมเนี่ยทางเจ้าหน้าที่บอกว่า ต้องขอหมายจับจากศาลและเพื่อคุมตัวมาดำเนินคดีตามกฎหมายต่อไป ถ้าจับกุมตัวได้ก็น่าจะทราบว่า นอกจากตัวของใน ark เนี่ยมีใครที่มาร่วม เหตุมาลักพาตัวน้องไปด้วยหรือเปล่าจะมีบุคคลอื่นที่เกี่ยวข้องหรือไม่นะคะถ้าเกี่ยวโยงกันเนี่ยก็ ต้องถูกดำเนินคดีตามกฎหมายเช่นเดียวกันค่ะ ยังอยู่ที่เดิมของครอบครัวนะคะคุณไมค์กับคุณซาร่าที่มีปัญหาเรื่องการ ฟ้องร้อง การปกครองลูกนะคะคุณไหมพยายามต่อสู้มาตลอดเพราะว่าต้องการที่จะได้รับ การเลี้ยงดูโดยชอบธรรมตามกฎหมายมีการไกล่เกลี่ยกันเรื่องของการแบ่ง เรื่องของตัวเลขค่าใช้จ่ายในการเลี้ยงดูลูกชายนะครับปรากฏว่าเคลียร์กันมา 3 รอบ ดูเหมือนว่าครั้งนี้เนี่ยจะลงตัวกันแล้วนะคะคือใช้เวลาค่อนข้างจะนานพอสมควรเลยค่ะคุณไมค์ไปยื่นคำร้องต่อศาลนะคะ โดยชอบด้วยกฎหมาย ในการปกครองลูกชายก็คือน้อง Maxwell ร่วมกับ แฟนสาวนะคะอดีตแฟนสาวคือคุณซาร่านะคะคุณแม่บอกว่า กว่าจะตกลงกันได้แล้วก็จบได้ด้วยดีนั้นโหเจรจากันมา 3 รอบค่ะเมื่อวานนี้เนี่ย คุยกันเรียบร้อยแล้วนะคะแล้วก็เลยได้เห็นภาพคุณไม้เดินอยู่กับ ถ่ายก็คือน้องแม็กซ์เวลล์นะคะตอนที่ไปเที่ยวที่ทะเลด้วยกันก็เอามาลงไอจีส่วนตัวแล้วก็บอกว่าวันนี้ได้สิ เป็นพ่อโดยชอบตามกฎหมายแล้วนะครับขอขอบคุณทุกคนที่เป็นกำลังใจให้เราสองพ่อลูกเสมอมา แล้วคุณไหมเนี่ยก็ได้เผยภาพ น่ารักน่ารักนะคะเป็นไปด้วยความอบอุ่นค่ะก็มีเพื่อนพ้องในวงการแล้วก็เป็นแฟน มาร่วมแสดงความยินดีกับเจ้าตัวกันอย่างล้นหลามเลยทีเดียวค่ะขอแสดงความยินดีด้วยนะคะ กูก็จะได้อยู่ใกล้ชิดกับทางคุณพ่อและคุณแม่ด้วยเดี๋ยวสักครู่ค่ะช่วง 50 ตามการเดินหน้ากระตุ้นเศรษฐกิจโดยเฉพาะ ทางท่องเที่ยวนะคะหลังจากที่ธรรมธรเตรียมที่จะเสนอการขยายเวลาโครงการ คุยกันแล้วก็ออกแพ็คเกจทัวร์เที่ยวไทยเพื่อช่วยกระตุ้นการท่องเที่ยวในช่วงปลายปีนี้ด้วย การระบาดของโควิชนายทีนโรคใหม่ก็ทำให้พระ ต้องหยุดชะงักไปนะแม้ว่าเราจะกระตุ้นการท่องเที่ยวภายในประเทศผ่านโครงการเราเที่ยวด้วยกันค่ะ ขนมที่ผ่านมาในถือว่ามีตัวเลขการใช้สิทธิ์ที่สูงขึ้นอย่างต่อเนื่องนะคะแม้ว่าจะมีปัญหาการทุจริต นิทานปตทหนูก็บอกว่าเมื่อเราได้รับวัคซีนมาแล้วทยอยฉีดให้กับกลุ่มเป้าหมายแล้วก็ต้องต่อ เตรียมรองรับการเปิดประเทศในอนาคตนะคะแล้วก็ต้องหันมากระตุ้นการท่องเที่ยวภายในประเทศ บริษัทนำเที่ยวด้วยก็เลยเสนอที่จะขยายเวลาโครงการเราเที่ยวด้วยกันเพิ่มเติม ทั้งในแง่ของจำนวนของสิทธิ์นะคะในการไปใช้บริการห้องพักในจะเพิ่มอีก 2 ล้านห้องนะคะต่อคืนนะคะแล้วก็จะไปขยายแพ็คเกจเพิ่มเติมทัวร์เที่ยวไทยด้วยเพื่อที่จะช่วยเหลือพวกเรา นำเที่ยวค่ะยกเว้นเราจะไปพูดคุยถึงรายละเอียดของโครงการทั้ง 2 โครงการนี้กันนะคะ ทางคุณยุทธศักดิ์สุภสรผู้ว่าการการท่องเที่ยวแห่งประเทศไทยอยู่ในสายแล้วค่ะ ทักว่าสวัสดีค่ะ สวัสดีครับ ที่จะกระตุ้นการท่องเที่ยวมีโครงการเราเที่ยวด้วยกันนะคะกับทัวร์เที่ยวไทย เอาทีละรายการ เราเที่ยวด้วยกันเนี่ยตอนนี้ชัดเจนแล้วใช่ไหมคะว่าจะขยายตัวเวลาออกไป เป็นข้อเสนอนะครับตามนโยบายของดนตรีว่าการกระทรวงการท่องเที่ยวและกีฬาประกาศนะครับ ต้องการขยะไฟนะครับเบื้องต้นคำนึงถึงความเดือดร้อนของผู้ประกอบการธุรกิจท่องเที่ยว เดินที่เรา มี 6 ล้าน อารมณ์ไหนเนี่ยนะครับสิ้นสุดในวันที่ 30 เมษายนนี้นะครับขอขยายออกไปอีก 2 ล้อ 2 ล้าน อันที่ 1 อันที่ 2 ก็คือว่าระยะเวลาในการเข้าพักก็ขยายเพิ่มนะครับ จากพี่สิ้นสุดวันที่ 30 เมษายนนี้ก็ขยายจนกระทั่งถึงวันที่ 31 กรกฎาคม 2514 ครับ พร้อมกับมาตรการในการแนวทางในการป้องกันการทุจริตนะครับพี่ 3 บทเรียน เกิดขึ้นเพื่อให้เกิดความมั่นใจว่า ประมาณเที่ยงใช้กับเครื่องโครงการนี้เนี่ยกลางแต่เกิดความคุ้มค่าแล้วก็ป้องกันการรั่วไหลได้อย่างมี ตลอดระยะเวลาตั้งแต่เริ่มต้นโครงการมาโควต้า 55 ล้านคืนใช่ไหมคะ ผ่านมา 5 ล้านครับ ร้านเป็น 6 ล้านแล้วกำลังจะเพิ่มอีก 2 ล้านก็จะเอา 6 ล้านที่ผ่านมาการการใช้ เป็นยังไงบ้างคะภาพรวม ภาพรวมถือว่าดีเลยไหมครับโครงการเงินทั้งหมดแล้วตอนนี้เข้าระบบไปแล้วเนี่ยประมาณมากกว่า ไม่ถึงใช้จ่ายตรงนี้จะเป็นการขายส่ง ในส่วนของห้องพักแล้วก็ e v ช่วยแล้วค่าตั๋วเครื่องบินนะครับ ราคาห้องพักเฉลี่ยอยู่ที่ประมาณ 2700 บาท นะครับ ผมว่ามันทำให้เกิดการหมุนเวียนนี้นะครับ รัฐบาลจ่ายมาสัก 5-6 พันล้านแต่ว่า มูลค่าเงินที่หมุนเวียนในเศรษฐกิจนี้ประมาณ 20 กว่าล้านครับ อีก 2 ร้านที่จะเพิ่มเข้ามาที่เราตั้งเป้าอะไรไว้บ้างคะ ตั้งเป้าในการคิดว่าคงไม่น่าจะนานนะครับเพราะคนไทยก็ มกราคมพาก็ไม่ได้ออกไปไหนผมคิดว่าเราก็คิดว่าน่าจะสามารถจะเป็นแรง การเดินทาง เดือนมีนาคมจะไปถึง หลังสงกรานต์ไปนะครับ เที่ยวไทยเข้ามารับหนุนเรื่องต่อไปแล้วก็รอจังหวะในการเปิดประเทศต่อไปในช่วงไตรมาส 3 ไตรมาส โครงการเราเที่ยวด้วยกันที่ผ่านมามีปัญหาเรื่องการทุจริตเยอะนะคะตอนนี้วางแนวทางในการ กลุ่มที่จะมาใช้สิทธิ์สวมรอยยังไงบ้างคะ เออเราเองนะครับอันที่ 1 ก่อนนะครับว่าคดีต่างๆนั้นอยู่ในการ อาจารย์ของคลัง หน้าที่ตำรวจ นัดกันเหมือนกันเราคงจะไม่ปล่อยให้คนผิดนั้นลอยนวลนะคะ ดำเนินการขั้นเด็ดขาดในการในส่วนที่เกี่ยวข้อง งั้นเราก็มีแนวทางในการป้องกันอาการที่เกิดขึ้น ในส่วนของการที่จะ เปิดราคาห้องพักราคาถูกๆแต่ว่าใช้ประโยชน์จากที่ได้รับวันละ 900 บาทในวันธรรมดา 600 บาทในวันอาทิตย์ ส่วนตรงนี้เราก็มีแนวทางนะครับอันที่สองก็คือ โรงแรมที่ขึ้นราคาโดย ไม่สมเหตุสมผล อาการแบบนี้ไม่ค่อยมีเวลานะคะ ที่เกิดขึ้น สิ่งที่เราสามารถดำเนินการได้ทันทีนะครับโดยที่ไม่เปลี่ยนแปลงระบบมากนักเนี่ยก็คือในเรื่องของการที่จะ แปลงมันจองล่วงหน้าค่ะวันนี้เราจะให้จองนานขึ้นก็คือประมาณสัก 2 อาทิตย์ ผมคิดว่าผู้ก่อการคงไม่ได้เดือดร้อนอะไร เดียวกันนักท่องเที่ยวเองก็สามารถเปลี่ยนแปลงได้อีกแล้วนะครับโดยกลไกที่มี แต่เราสามารถรู้ล่วงหน้าได้ว่าในพื้นที่ไหน ห้องพักอยู่แค่ 10 ห้องไปจองก็ 800 ห้องเลยวันธรรมดาเนี่ย มันก็ดูแปลกๆไม่สามารถป้องกันไม่ให้มันเกิดการเข้าไปเช็คอินได้ อย่างน้อย 2 อาทิตย์ ประกอบกับเราจะขอข้อมูลโรงแรมต่างๆเหล่านั้นแจ้งข้อมูล จำนวนห้องพักตามจริง รวมถึงราคาห้องพักตามจริงให้เราด้วยค่ะเราจะได้รู้ทั้ง 2 อย่างแบบรายงานก่อนล่วงหน้า ไม่ว่าง มันเป็นจริงหรือไม่อย่างไรนะครับโดยจะให้ทางสำนักงาน ของการเปรียบเทียบไทยที่กระจายอยู่ทั่วประเทศนะครับเข้าไปตรวจสอบข้อเท็จจริงร่วมกันทางเดียวกัน กูจะทำฐานข้อมูลกลางใช่ไหมคะ เป็นข้อมูลที่จริงก็หมดหนี้แล้วนะครับถามว่าเป็นโรงแรมที่จดทะเบียน ต้องนะครับดังนั้นข้อมูลต่างๆที่มีอยู่แล้วแล้วก็แค่มาเปลี่ยนแล้วก็ดูนะครับปรากฏการณ์ที่มาจาก ปกติครับเวลาล่วงหน้าไม่ต่ำกว่า 2 อาทิตย์นะครับ ลองเข้ามากัมพูชามีเข้ามา 100 ห้อง แต่ว่าจริงๆตัวเองมีอยู่แค่ 10 ห้อง อัตราการเข้าพักเฉลี่ยของจังหวัดแพร่ประมาณ 50 เปอร์เซ็นต์ ปกติแล้วนะเนี่ยเราก็สามารถตรวจสอบได้จากการดำเนินคดีแล้วนะคะ ในส่วนของการสะท้อนโครงการต่างๆลงแรงที่กระทำความผิดในสัตว์ปีกหมดเลยใช่ไหมคะ ต้องตัดหมดเลยนะครับไม่ใช่ว่าโครงการนี้นะครับโครงการของรักจริงๆนะ โครงการนี้เป็นโครงการที่ใช้ อาบน้ำแป๊บนึงนะเนี่ยผมคิดว่ามันเป็นการบินนะครับนอกจากนี้ยังมีก็หายอีก ก็หาเที่ยวต้องหาทางอาญาด้วย ต้องถูกตัดสิทธิ์ตลอดเลยนะครับหรือทางที่ดีขึ้นค่ะ หัวเที่ยวไทยเที่ยวไทยหน่อยจะไปตัด กลุ่มของวัยรุ่นมากขึ้นใช่ไหมคะ เที่ยว 1 วันธรรมดาสำหรับกลุ่มคนที่มีอายุตั้งแต่ 65 ปีขึ้นไปนะครับแต่ว่า เรามองว่าสถานการณ์นี้เราน่าจะกระตุ้น การเที่ยวผ่านตัวในวันธรรมดา กลุ่มเป้าหมายจากเดิมอายุ 55 ปีขึ้นไปก็จะลดลงมานะครับอีสานกลุ่มเป้าหมายที่กว้างขึ้น ออกมานั่งกันกระสุนค่าใช้จ่ายในการเดินทางท่องเที่ยวผับเที่ยวนั้น เราก็จะจ่ายให้ 40% ไม่เกิน 5,000 บาท ต่อคนต่อสิ ครับพี่ที่เกิดขึ้นนะเนี่ยนะครับ ถ้าทันก็ไปจองทัวร์จ่ายไป 60% เมื่อท่านเดินทางเสร็จ ทางบริษัททัวร์ที่พาท่านไปก็จะทำเรื่องมาก็จะจ่ายเงินให้ตรงไปที่บริษัท แตกต่างจาก เที่ยวไทยวัยเก๋า ตรงไปที่ประชาชนผู้รับสิทธิ์ครับ พี่นิดมีข้อสงสัยอยู่เหมือนกันว่าไลฟ์สไตล์การท่องเที่ยวของคนไทยนะคะพี่อาจจะไม่ใช่กลุ่มของผู้สูงอายุเนี่ยส่วนใหญ่เขาจะแบ่ง ไปเองแล้วก็ไม่ค่อยใช้บริการบริษัทนำเที่ยวไปเท่าไหร่กันออกแพ็คเกจในลักษณะแบบนี้คิดว่าจะได้ ผมต้องลองเดินดูในภาพรวมนะครับ อิสระ เราได้ประโยชน์จากโครงการเราอยู่ด้วยกันมาระยะหนึ่งแล้วใช่ไหมครับมันก็เป็นอีกกลุ่มเป้าหมายหนึ่งนะคะ โรงเรียนนะครับว่า โครงการเที่ยวไทยนะเนี่ยไม่ได้มองในเรื่องของกลุ่มเป้าหมายที่เป็นนักท่องเที่ยว ว่าเรามองของการส่งเสริมการท่องเที่ยวในวันธรรมดา ปัจจุบันนี้เนี่ยนะครับมันมีความไม่สมดุลอยู่ระหว่างธรรมดาวันธรรมดากับวันเสาร์อาทิตย์หรือวันหยุด ครับโดยคนไทยนะครับจากข้อมูล 4 เนี่ย เที่ยวในวันธรรมดาแค่ 20% แค่นั้นเองถ้าเกิดเราสามารถที่จะให้บริษัทนำเที่ยวซึ่งมีฐานลูกค้า อยู่นะครับไม่รวมทั้งผู้สูงอายุด้วยหรือกลุ่มคนไทย ธรรมดา อีกแบบนึงนะครับสุดท้ายแล้วเนี่ย จะช่วยในการขับเคลื่อนให้เป็นไปตามเป้าหมายที่รัฐบาลตั้งไว้ว่าปีนี้นะ รายได้จากการท่องเที่ยว ทั้งหมดประมาณ 1.2 ล้านหรือทำให้พากันเที่ยวในประเทศไม่น้อยกว่า 160 ล้านคน ขอบพระคุณท่านผู้ว่านะคะสวัสดีค่ะ คาดว่าภายในปีนี้เนี่ยภาพรวมการท่องเที่ยวน่าจะค่อยๆดีขึ้นนะคะจากโครงการไปเที่ยวด้วยกันที่ขยายกรอบเวลาออก โครงการใช้สิทธิ์แทนที่จะสิ้นสุดในช่วงสิ้นเดือนเมษายนนี้ไปถึงเดือนกรกฎาคมนะคะแล้วก็เพิ่มของ ที่พักนะคะจำนวนอีก 2 ล้านคืนค่ะนอกจากนี้แพ็คเกจที่ออกมาล่าสุด คือถั่วเที่ยวไทยก็จะขยายกลุ่มเป้าหมายเพิ่มมากขึ้นได้ไปเจาะจงแค่กลุ่มผู้สูงอายุแล้วก็น่าจะช่วย ให้เม็ดเงินเนี่ย เกิดการหมุนเวียนในระบบเศรษฐกิจมากขึ้นตามไปด้วยนะคะว่าเวลาแล้วก็จับประเด็นข่าวร้อนคืนนี้เราจะลาไปด้วยภาพ ของศิลปะ ได้น้ำแข็งนะคะที่รัสเซียค่ะก็จะขึ้นในสภาพอากาศที่กำลังหนาวจัดเลยลาไปด้วยภาพนี้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ข่าว ททบ. 5 จับประเด็นข่าวร้อน วันที่ 2 มี.ค.64</dc:title>
  <dc:creator/>
  <cp:keywords/>
  <dcterms:created xsi:type="dcterms:W3CDTF">2023-12-15T06:53:35Z</dcterms:created>
  <dcterms:modified xsi:type="dcterms:W3CDTF">2023-12-15T06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5 ธันวาคม 2566 เวลา 12.46 น.</vt:lpwstr>
  </property>
  <property fmtid="{D5CDD505-2E9C-101B-9397-08002B2CF9AE}" pid="3" name="subtitle">
    <vt:lpwstr/>
  </property>
</Properties>
</file>